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797" w:rsidRDefault="00FE1AA7" w:rsidP="00FF3101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0A21BF8C" wp14:editId="4BBE1289">
            <wp:simplePos x="0" y="0"/>
            <wp:positionH relativeFrom="column">
              <wp:posOffset>-249555</wp:posOffset>
            </wp:positionH>
            <wp:positionV relativeFrom="paragraph">
              <wp:posOffset>66040</wp:posOffset>
            </wp:positionV>
            <wp:extent cx="1603375" cy="1133475"/>
            <wp:effectExtent l="0" t="0" r="0" b="0"/>
            <wp:wrapThrough wrapText="bothSides">
              <wp:wrapPolygon edited="0">
                <wp:start x="0" y="0"/>
                <wp:lineTo x="0" y="21418"/>
                <wp:lineTo x="21301" y="21418"/>
                <wp:lineTo x="2130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E1AA7" w:rsidRPr="00510754" w:rsidRDefault="00FE1AA7" w:rsidP="00FE1AA7">
      <w:p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E1AA7" w:rsidRPr="00510754" w:rsidRDefault="00837505" w:rsidP="00FE1AA7">
      <w:pPr>
        <w:pBdr>
          <w:bottom w:val="single" w:sz="12" w:space="1" w:color="auto"/>
        </w:pBd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ertificación y prueba de ingresos </w:t>
      </w:r>
    </w:p>
    <w:p w:rsidR="00FF3101" w:rsidRPr="00510754" w:rsidRDefault="00837505" w:rsidP="00FE1AA7">
      <w:pPr>
        <w:pBdr>
          <w:bottom w:val="single" w:sz="12" w:space="1" w:color="auto"/>
        </w:pBd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stimados durante </w:t>
      </w:r>
    </w:p>
    <w:p w:rsidR="00FE1AA7" w:rsidRPr="00FE1AA7" w:rsidRDefault="00FE1AA7" w:rsidP="00FF3101">
      <w:pPr>
        <w:spacing w:after="0" w:line="240" w:lineRule="auto"/>
        <w:rPr>
          <w:b/>
          <w:sz w:val="40"/>
          <w:szCs w:val="40"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Pr="00FE1AA7" w:rsidRDefault="00FE1AA7" w:rsidP="00FF31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:rsidR="00AC0F7B" w:rsidRPr="00FE1AA7" w:rsidRDefault="00837505" w:rsidP="003B3797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>Actualmente, trabajo de manera independiente y estimo que voy a tener ingresos de aproximadamente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>$ ________________ mensuales, y un total de $_____________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>_</w:t>
      </w:r>
      <w:r w:rsidR="00FE1AA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el 202</w:t>
      </w:r>
      <w:r w:rsidR="008E5514">
        <w:rPr>
          <w:rFonts w:ascii="Times New Roman" w:hAnsi="Times New Roman" w:cs="Times New Roman"/>
          <w:b/>
          <w:sz w:val="28"/>
          <w:szCs w:val="28"/>
          <w:lang w:val="es-MX"/>
        </w:rPr>
        <w:t>1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, 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lo cual equivale al estimado </w:t>
      </w:r>
      <w:r w:rsidR="006918A1" w:rsidRPr="00FE1AA7">
        <w:rPr>
          <w:rFonts w:ascii="Times New Roman" w:hAnsi="Times New Roman" w:cs="Times New Roman"/>
          <w:b/>
          <w:sz w:val="28"/>
          <w:szCs w:val="28"/>
          <w:lang w:val="es-MX"/>
        </w:rPr>
        <w:t>reportado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mi aplicación para el Mercado de Seguros.</w:t>
      </w:r>
    </w:p>
    <w:p w:rsidR="005B66A6" w:rsidRDefault="005B66A6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DE74BD" w:rsidRPr="00837505" w:rsidRDefault="00837505" w:rsidP="00D638F7">
      <w:pPr>
        <w:spacing w:after="0"/>
        <w:rPr>
          <w:sz w:val="28"/>
          <w:szCs w:val="28"/>
          <w:lang w:val="es-MX"/>
        </w:rPr>
      </w:pPr>
      <w:r w:rsidRPr="00837505">
        <w:rPr>
          <w:b/>
          <w:sz w:val="28"/>
          <w:szCs w:val="28"/>
          <w:lang w:val="es-MX"/>
        </w:rPr>
        <w:t>CONFIRMACIÓN</w:t>
      </w:r>
      <w:r w:rsidR="003B3797" w:rsidRPr="00837505">
        <w:rPr>
          <w:b/>
          <w:sz w:val="28"/>
          <w:szCs w:val="28"/>
          <w:lang w:val="es-MX"/>
        </w:rPr>
        <w:t xml:space="preserve">:  </w:t>
      </w:r>
      <w:r w:rsidRPr="00837505">
        <w:rPr>
          <w:sz w:val="28"/>
          <w:szCs w:val="28"/>
          <w:lang w:val="es-MX"/>
        </w:rPr>
        <w:t>A mi leal saber y entender, confirmo y avalo que son verdaderas y correctas las declaraciones expresadas en esta carta y en mi aplicación al Mercado de Seguros</w:t>
      </w:r>
      <w:r w:rsidR="003D7ACD" w:rsidRPr="00837505">
        <w:rPr>
          <w:sz w:val="28"/>
          <w:szCs w:val="28"/>
          <w:lang w:val="es-MX"/>
        </w:rPr>
        <w:t>.</w:t>
      </w:r>
    </w:p>
    <w:p w:rsidR="008D1C8A" w:rsidRPr="00837505" w:rsidRDefault="008D1C8A" w:rsidP="008D1C8A">
      <w:pPr>
        <w:spacing w:after="0" w:line="240" w:lineRule="auto"/>
        <w:rPr>
          <w:sz w:val="24"/>
          <w:szCs w:val="24"/>
          <w:lang w:val="es-MX"/>
        </w:rPr>
      </w:pPr>
    </w:p>
    <w:p w:rsidR="003E0DEC" w:rsidRDefault="003E0DEC" w:rsidP="008D1C8A">
      <w:pPr>
        <w:spacing w:after="0" w:line="240" w:lineRule="auto"/>
        <w:rPr>
          <w:sz w:val="24"/>
          <w:szCs w:val="24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sz w:val="24"/>
          <w:szCs w:val="24"/>
          <w:lang w:val="es-MX"/>
        </w:rPr>
      </w:pPr>
    </w:p>
    <w:p w:rsidR="00DE2792" w:rsidRPr="00837505" w:rsidRDefault="00DE2792" w:rsidP="008D1C8A">
      <w:pPr>
        <w:spacing w:after="0" w:line="240" w:lineRule="auto"/>
        <w:rPr>
          <w:i/>
          <w:sz w:val="24"/>
          <w:szCs w:val="24"/>
          <w:lang w:val="es-MX"/>
        </w:rPr>
      </w:pPr>
    </w:p>
    <w:p w:rsidR="00DE2792" w:rsidRDefault="00837505" w:rsidP="008D1C8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irma</w:t>
      </w:r>
      <w:r w:rsidR="00AC0F7B" w:rsidRPr="00AC0F7B">
        <w:rPr>
          <w:sz w:val="24"/>
          <w:szCs w:val="24"/>
        </w:rPr>
        <w:t xml:space="preserve">:  </w:t>
      </w:r>
      <w:r w:rsidR="003E0DEC">
        <w:rPr>
          <w:sz w:val="24"/>
          <w:szCs w:val="24"/>
        </w:rPr>
        <w:t>_____________________</w:t>
      </w:r>
      <w:r w:rsidR="000F5CF6">
        <w:rPr>
          <w:sz w:val="24"/>
          <w:szCs w:val="24"/>
        </w:rPr>
        <w:t>_____</w:t>
      </w:r>
      <w:r w:rsidR="003E0DEC">
        <w:rPr>
          <w:sz w:val="24"/>
          <w:szCs w:val="24"/>
        </w:rPr>
        <w:t>____________</w:t>
      </w: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Pr="00AC0F7B" w:rsidRDefault="00837505" w:rsidP="008D1C8A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reso</w:t>
      </w:r>
      <w:proofErr w:type="spellEnd"/>
      <w:r w:rsidR="003B3797">
        <w:rPr>
          <w:sz w:val="24"/>
          <w:szCs w:val="24"/>
        </w:rPr>
        <w:t>:</w:t>
      </w:r>
      <w:r w:rsidR="003E0DEC">
        <w:rPr>
          <w:sz w:val="24"/>
          <w:szCs w:val="24"/>
        </w:rPr>
        <w:t xml:space="preserve"> ______________________________</w:t>
      </w:r>
    </w:p>
    <w:p w:rsidR="00DE2792" w:rsidRPr="00AC0F7B" w:rsidRDefault="00DE2792" w:rsidP="008D1C8A">
      <w:pPr>
        <w:spacing w:after="0" w:line="240" w:lineRule="auto"/>
        <w:rPr>
          <w:sz w:val="24"/>
          <w:szCs w:val="24"/>
        </w:rPr>
      </w:pPr>
    </w:p>
    <w:p w:rsidR="00AC0F7B" w:rsidRDefault="00AC0F7B" w:rsidP="008D1C8A">
      <w:pPr>
        <w:spacing w:after="0" w:line="240" w:lineRule="auto"/>
        <w:rPr>
          <w:sz w:val="24"/>
          <w:szCs w:val="24"/>
        </w:rPr>
      </w:pPr>
    </w:p>
    <w:p w:rsidR="008D1C8A" w:rsidRPr="00AC0F7B" w:rsidRDefault="00837505" w:rsidP="00FF3101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 w:rsidR="003E0DEC">
        <w:rPr>
          <w:sz w:val="24"/>
          <w:szCs w:val="24"/>
        </w:rPr>
        <w:t>:  _______________________</w:t>
      </w:r>
      <w:r w:rsidR="000F5CF6">
        <w:rPr>
          <w:sz w:val="24"/>
          <w:szCs w:val="24"/>
        </w:rPr>
        <w:t>__</w:t>
      </w:r>
      <w:r w:rsidR="003E0DEC">
        <w:rPr>
          <w:sz w:val="24"/>
          <w:szCs w:val="24"/>
        </w:rPr>
        <w:t>______________</w:t>
      </w:r>
    </w:p>
    <w:p w:rsidR="00DE74BD" w:rsidRDefault="00DE74BD" w:rsidP="00FF3101">
      <w:pPr>
        <w:spacing w:after="0" w:line="240" w:lineRule="auto"/>
        <w:rPr>
          <w:i/>
        </w:rPr>
      </w:pPr>
    </w:p>
    <w:sectPr w:rsidR="00DE74BD" w:rsidSect="003D7ACD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71795"/>
    <w:multiLevelType w:val="hybridMultilevel"/>
    <w:tmpl w:val="D4B47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U3NTK3MDc2MzdR0lEKTi0uzszPAykwqgUA9yGciiwAAAA="/>
  </w:docVars>
  <w:rsids>
    <w:rsidRoot w:val="00FF3101"/>
    <w:rsid w:val="000A0AE1"/>
    <w:rsid w:val="000F5CF6"/>
    <w:rsid w:val="00143F9E"/>
    <w:rsid w:val="00200C7E"/>
    <w:rsid w:val="002077A4"/>
    <w:rsid w:val="00212DAA"/>
    <w:rsid w:val="00356A68"/>
    <w:rsid w:val="00376FD8"/>
    <w:rsid w:val="003B3797"/>
    <w:rsid w:val="003C7CDB"/>
    <w:rsid w:val="003D7ACD"/>
    <w:rsid w:val="003E0DEC"/>
    <w:rsid w:val="00452A95"/>
    <w:rsid w:val="004B19DB"/>
    <w:rsid w:val="004B44BF"/>
    <w:rsid w:val="00510754"/>
    <w:rsid w:val="00526642"/>
    <w:rsid w:val="005618B5"/>
    <w:rsid w:val="005B66A6"/>
    <w:rsid w:val="006178AE"/>
    <w:rsid w:val="006664F2"/>
    <w:rsid w:val="006918A1"/>
    <w:rsid w:val="006D3FA4"/>
    <w:rsid w:val="00755965"/>
    <w:rsid w:val="007602AC"/>
    <w:rsid w:val="00786065"/>
    <w:rsid w:val="007C5591"/>
    <w:rsid w:val="0083694E"/>
    <w:rsid w:val="00837505"/>
    <w:rsid w:val="008D1C8A"/>
    <w:rsid w:val="008E5514"/>
    <w:rsid w:val="009F2044"/>
    <w:rsid w:val="00A52AF2"/>
    <w:rsid w:val="00A77D6D"/>
    <w:rsid w:val="00AA21EE"/>
    <w:rsid w:val="00AA35EE"/>
    <w:rsid w:val="00AC0F7B"/>
    <w:rsid w:val="00AC4006"/>
    <w:rsid w:val="00B07DC3"/>
    <w:rsid w:val="00B65A84"/>
    <w:rsid w:val="00B96E07"/>
    <w:rsid w:val="00C00901"/>
    <w:rsid w:val="00C63F3B"/>
    <w:rsid w:val="00C831DB"/>
    <w:rsid w:val="00CF28DE"/>
    <w:rsid w:val="00D4295B"/>
    <w:rsid w:val="00D638F7"/>
    <w:rsid w:val="00D90CAF"/>
    <w:rsid w:val="00DE2792"/>
    <w:rsid w:val="00DE74BD"/>
    <w:rsid w:val="00E4418A"/>
    <w:rsid w:val="00EC640E"/>
    <w:rsid w:val="00F00163"/>
    <w:rsid w:val="00FC596C"/>
    <w:rsid w:val="00FE1AA7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BFC390-42BD-498A-BDDB-D25C8099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0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9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hland</dc:creator>
  <cp:lastModifiedBy>Arianna Anaya</cp:lastModifiedBy>
  <cp:revision>2</cp:revision>
  <cp:lastPrinted>2017-07-13T15:59:00Z</cp:lastPrinted>
  <dcterms:created xsi:type="dcterms:W3CDTF">2021-07-13T15:57:00Z</dcterms:created>
  <dcterms:modified xsi:type="dcterms:W3CDTF">2021-07-13T15:57:00Z</dcterms:modified>
</cp:coreProperties>
</file>